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3FBB4" w14:textId="77777777" w:rsidR="00143C05" w:rsidRPr="00934FBB" w:rsidRDefault="00143C05" w:rsidP="00143C05">
      <w:pPr>
        <w:ind w:left="0" w:firstLine="0"/>
        <w:jc w:val="center"/>
        <w:rPr>
          <w:b/>
        </w:rPr>
      </w:pPr>
      <w:r w:rsidRPr="00934FBB">
        <w:rPr>
          <w:b/>
        </w:rPr>
        <w:t>AGENDA</w:t>
      </w:r>
    </w:p>
    <w:p w14:paraId="3140AA4C" w14:textId="2EAFF3B8" w:rsidR="00A77DDD" w:rsidRDefault="005012F5" w:rsidP="00A77DDD">
      <w:pPr>
        <w:pStyle w:val="ListParagraph"/>
        <w:numPr>
          <w:ilvl w:val="0"/>
          <w:numId w:val="1"/>
        </w:numPr>
        <w:rPr>
          <w:b/>
          <w:bCs/>
        </w:rPr>
      </w:pPr>
      <w:r w:rsidRPr="00A77DDD">
        <w:rPr>
          <w:b/>
          <w:bCs/>
        </w:rPr>
        <w:t>Welcome</w:t>
      </w:r>
      <w:r w:rsidR="00A95A41" w:rsidRPr="00A77DDD">
        <w:rPr>
          <w:b/>
          <w:bCs/>
        </w:rPr>
        <w:t xml:space="preserve"> (</w:t>
      </w:r>
      <w:r w:rsidR="00D03947">
        <w:rPr>
          <w:b/>
          <w:bCs/>
        </w:rPr>
        <w:t>XX</w:t>
      </w:r>
      <w:r w:rsidR="005F7783">
        <w:rPr>
          <w:b/>
          <w:bCs/>
        </w:rPr>
        <w:t xml:space="preserve"> </w:t>
      </w:r>
      <w:r w:rsidR="00860E95" w:rsidRPr="00A77DDD">
        <w:rPr>
          <w:b/>
          <w:bCs/>
        </w:rPr>
        <w:t>mins.)</w:t>
      </w:r>
    </w:p>
    <w:p w14:paraId="1EA3D06D" w14:textId="18343578" w:rsidR="00645D3F" w:rsidRPr="002B4CD2" w:rsidRDefault="003935C5" w:rsidP="00645D3F">
      <w:pPr>
        <w:pStyle w:val="ListParagraph"/>
        <w:numPr>
          <w:ilvl w:val="0"/>
          <w:numId w:val="17"/>
        </w:numPr>
      </w:pPr>
      <w:r>
        <w:t>Top</w:t>
      </w:r>
      <w:r w:rsidR="00D03947">
        <w:t>ic</w:t>
      </w:r>
    </w:p>
    <w:p w14:paraId="7309409B" w14:textId="77777777" w:rsidR="00645D3F" w:rsidRPr="00645D3F" w:rsidRDefault="00645D3F" w:rsidP="002E74BF">
      <w:pPr>
        <w:pStyle w:val="ListParagraph"/>
        <w:ind w:left="1440" w:firstLine="0"/>
        <w:rPr>
          <w:b/>
          <w:bCs/>
        </w:rPr>
      </w:pPr>
    </w:p>
    <w:p w14:paraId="0A97FE8E" w14:textId="7442D624" w:rsidR="00250B05" w:rsidRPr="002B4CD2" w:rsidRDefault="00D03947" w:rsidP="00BD1CF1">
      <w:pPr>
        <w:pStyle w:val="ListParagraph"/>
        <w:numPr>
          <w:ilvl w:val="0"/>
          <w:numId w:val="17"/>
        </w:numPr>
        <w:rPr>
          <w:b/>
          <w:bCs/>
        </w:rPr>
      </w:pPr>
      <w:r>
        <w:t>Topic</w:t>
      </w:r>
    </w:p>
    <w:p w14:paraId="3A323D75" w14:textId="77777777" w:rsidR="00ED17E4" w:rsidRDefault="00ED17E4" w:rsidP="00ED17E4">
      <w:pPr>
        <w:pStyle w:val="ListParagraph"/>
        <w:ind w:left="1440" w:firstLine="0"/>
      </w:pPr>
    </w:p>
    <w:p w14:paraId="6F44F392" w14:textId="49315E13" w:rsidR="00305B7B" w:rsidRDefault="00305B7B" w:rsidP="001217CE">
      <w:pPr>
        <w:spacing w:before="0" w:after="0"/>
        <w:ind w:left="0" w:firstLine="0"/>
      </w:pPr>
    </w:p>
    <w:p w14:paraId="19A3A3E3" w14:textId="77777777" w:rsidR="00700D3C" w:rsidRPr="007671A3" w:rsidRDefault="00700D3C" w:rsidP="00700D3C">
      <w:pPr>
        <w:pStyle w:val="ListParagraph"/>
        <w:spacing w:before="0" w:after="0"/>
        <w:ind w:left="2520" w:firstLine="0"/>
      </w:pPr>
    </w:p>
    <w:p w14:paraId="752980B7" w14:textId="127B4943" w:rsidR="00304C15" w:rsidRPr="001217CE" w:rsidRDefault="009B1C58" w:rsidP="001217CE">
      <w:pPr>
        <w:spacing w:before="0" w:after="160" w:line="259" w:lineRule="auto"/>
        <w:ind w:left="0" w:firstLine="0"/>
        <w:jc w:val="center"/>
        <w:rPr>
          <w:b/>
          <w:bCs/>
        </w:rPr>
      </w:pPr>
      <w:r>
        <w:rPr>
          <w:b/>
          <w:bCs/>
          <w:i/>
          <w:iCs/>
          <w:sz w:val="32"/>
          <w:szCs w:val="32"/>
        </w:rPr>
        <w:t>The next online Executive Committee meeting i</w:t>
      </w:r>
      <w:r w:rsidR="001F5CD4">
        <w:rPr>
          <w:b/>
          <w:bCs/>
          <w:i/>
          <w:iCs/>
          <w:sz w:val="32"/>
          <w:szCs w:val="32"/>
        </w:rPr>
        <w:t xml:space="preserve">s scheduled for </w:t>
      </w:r>
      <w:r w:rsidR="001217CE">
        <w:rPr>
          <w:b/>
          <w:bCs/>
          <w:i/>
          <w:iCs/>
          <w:sz w:val="32"/>
          <w:szCs w:val="32"/>
        </w:rPr>
        <w:t xml:space="preserve">Day, Date, etc. </w:t>
      </w:r>
    </w:p>
    <w:p w14:paraId="2C4D796F" w14:textId="0BE55701" w:rsidR="001F5CD4" w:rsidRPr="00305C1E" w:rsidRDefault="001F5CD4" w:rsidP="00305C1E">
      <w:pPr>
        <w:ind w:left="0" w:firstLine="0"/>
        <w:contextualSpacing/>
        <w:jc w:val="center"/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1:30 p.m. – 2:30 p.m.</w:t>
      </w:r>
    </w:p>
    <w:sectPr w:rsidR="001F5CD4" w:rsidRPr="00305C1E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BDBE8" w14:textId="77777777" w:rsidR="00262033" w:rsidRDefault="00262033" w:rsidP="00143C05">
      <w:pPr>
        <w:spacing w:before="0" w:after="0"/>
      </w:pPr>
      <w:r>
        <w:separator/>
      </w:r>
    </w:p>
  </w:endnote>
  <w:endnote w:type="continuationSeparator" w:id="0">
    <w:p w14:paraId="586DE8D2" w14:textId="77777777" w:rsidR="00262033" w:rsidRDefault="00262033" w:rsidP="00143C05">
      <w:pPr>
        <w:spacing w:before="0" w:after="0"/>
      </w:pPr>
      <w:r>
        <w:continuationSeparator/>
      </w:r>
    </w:p>
  </w:endnote>
  <w:endnote w:type="continuationNotice" w:id="1">
    <w:p w14:paraId="3960905C" w14:textId="77777777" w:rsidR="00262033" w:rsidRDefault="0026203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383038" w14:textId="77777777" w:rsidR="00262033" w:rsidRDefault="00262033" w:rsidP="00143C05">
      <w:pPr>
        <w:spacing w:before="0" w:after="0"/>
      </w:pPr>
      <w:r>
        <w:separator/>
      </w:r>
    </w:p>
  </w:footnote>
  <w:footnote w:type="continuationSeparator" w:id="0">
    <w:p w14:paraId="044FB068" w14:textId="77777777" w:rsidR="00262033" w:rsidRDefault="00262033" w:rsidP="00143C05">
      <w:pPr>
        <w:spacing w:before="0" w:after="0"/>
      </w:pPr>
      <w:r>
        <w:continuationSeparator/>
      </w:r>
    </w:p>
  </w:footnote>
  <w:footnote w:type="continuationNotice" w:id="1">
    <w:p w14:paraId="2E05128A" w14:textId="77777777" w:rsidR="00262033" w:rsidRDefault="00262033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6F0CE" w14:textId="571098E9" w:rsidR="00143C05" w:rsidRPr="00143C05" w:rsidRDefault="00143C05" w:rsidP="00143C05">
    <w:pPr>
      <w:pStyle w:val="Header"/>
      <w:jc w:val="right"/>
      <w:rPr>
        <w:b/>
        <w:bCs/>
      </w:rPr>
    </w:pPr>
    <w:r w:rsidRPr="00143C05">
      <w:rPr>
        <w:b/>
        <w:bCs/>
        <w:smallCaps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474B4C11" wp14:editId="21A0095E">
          <wp:simplePos x="0" y="0"/>
          <wp:positionH relativeFrom="column">
            <wp:posOffset>1000</wp:posOffset>
          </wp:positionH>
          <wp:positionV relativeFrom="paragraph">
            <wp:posOffset>-3175</wp:posOffset>
          </wp:positionV>
          <wp:extent cx="1828800" cy="80244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CRC full LOGO (1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8024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494827B" w:rsidRPr="00143C05">
      <w:rPr>
        <w:b/>
        <w:bCs/>
      </w:rPr>
      <w:t>NOCRC EXECUTIVE COMMITTEE MEETING</w:t>
    </w:r>
  </w:p>
  <w:p w14:paraId="24486ACD" w14:textId="33EB6E46" w:rsidR="00143C05" w:rsidRDefault="004374E5" w:rsidP="00143C05">
    <w:pPr>
      <w:pStyle w:val="Header"/>
      <w:jc w:val="right"/>
    </w:pPr>
    <w:r>
      <w:t xml:space="preserve">Thursday, </w:t>
    </w:r>
    <w:r w:rsidR="003935C5">
      <w:t>Month date</w:t>
    </w:r>
    <w:r w:rsidR="00AE3D64">
      <w:t>, 2020</w:t>
    </w:r>
  </w:p>
  <w:p w14:paraId="6871E1E2" w14:textId="492A1030" w:rsidR="00143C05" w:rsidRDefault="008654C7" w:rsidP="00143C05">
    <w:pPr>
      <w:pStyle w:val="Header"/>
      <w:jc w:val="right"/>
    </w:pPr>
    <w:r>
      <w:t>1</w:t>
    </w:r>
    <w:r w:rsidR="00CA1580">
      <w:t>:</w:t>
    </w:r>
    <w:r>
      <w:t>3</w:t>
    </w:r>
    <w:r w:rsidR="00CA1580">
      <w:t>0</w:t>
    </w:r>
    <w:r w:rsidR="00143C05">
      <w:t xml:space="preserve"> p.m.</w:t>
    </w:r>
    <w:r w:rsidR="00336F18">
      <w:t xml:space="preserve"> – </w:t>
    </w:r>
    <w:r w:rsidR="00D94161">
      <w:t>2</w:t>
    </w:r>
    <w:r w:rsidR="00336F18">
      <w:t>:</w:t>
    </w:r>
    <w:r w:rsidR="00D94161">
      <w:t>3</w:t>
    </w:r>
    <w:r w:rsidR="00336F18">
      <w:t>0 p.m.</w:t>
    </w:r>
    <w:r w:rsidR="00143C05">
      <w:t xml:space="preserve"> </w:t>
    </w:r>
  </w:p>
  <w:p w14:paraId="01CE1071" w14:textId="5AD84896" w:rsidR="00143C05" w:rsidRDefault="00143C05" w:rsidP="00143C05">
    <w:pPr>
      <w:pStyle w:val="Header"/>
      <w:jc w:val="right"/>
    </w:pPr>
    <w:r w:rsidRPr="00333497">
      <w:t xml:space="preserve">NOCRC: </w:t>
    </w:r>
    <w:r w:rsidR="00BB7981" w:rsidRPr="00333497">
      <w:t>Online</w:t>
    </w:r>
  </w:p>
  <w:p w14:paraId="34D3E236" w14:textId="139410BA" w:rsidR="00143C05" w:rsidRDefault="00143C05" w:rsidP="00143C05">
    <w:pPr>
      <w:pStyle w:val="Header"/>
      <w:jc w:val="right"/>
    </w:pPr>
  </w:p>
  <w:p w14:paraId="32525E2D" w14:textId="77777777" w:rsidR="00143C05" w:rsidRDefault="00143C05" w:rsidP="00143C0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F5105"/>
    <w:multiLevelType w:val="hybridMultilevel"/>
    <w:tmpl w:val="4E96335C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00898"/>
    <w:multiLevelType w:val="hybridMultilevel"/>
    <w:tmpl w:val="945AD11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BAE49A0"/>
    <w:multiLevelType w:val="hybridMultilevel"/>
    <w:tmpl w:val="945AD11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C622C77"/>
    <w:multiLevelType w:val="hybridMultilevel"/>
    <w:tmpl w:val="945AD11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59F6B6D"/>
    <w:multiLevelType w:val="hybridMultilevel"/>
    <w:tmpl w:val="4AF640C8"/>
    <w:lvl w:ilvl="0" w:tplc="0409000F">
      <w:start w:val="1"/>
      <w:numFmt w:val="decimal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5" w15:restartNumberingAfterBreak="0">
    <w:nsid w:val="333D6E7C"/>
    <w:multiLevelType w:val="hybridMultilevel"/>
    <w:tmpl w:val="945AD11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4490B98"/>
    <w:multiLevelType w:val="hybridMultilevel"/>
    <w:tmpl w:val="F79CCEB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3A8659E3"/>
    <w:multiLevelType w:val="hybridMultilevel"/>
    <w:tmpl w:val="4AF640C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3EAF10F7"/>
    <w:multiLevelType w:val="hybridMultilevel"/>
    <w:tmpl w:val="081423E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42904A3A"/>
    <w:multiLevelType w:val="hybridMultilevel"/>
    <w:tmpl w:val="945AD11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479E4669"/>
    <w:multiLevelType w:val="hybridMultilevel"/>
    <w:tmpl w:val="945AD11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4ED452B7"/>
    <w:multiLevelType w:val="hybridMultilevel"/>
    <w:tmpl w:val="0B5884D6"/>
    <w:lvl w:ilvl="0" w:tplc="F38242C6">
      <w:start w:val="1"/>
      <w:numFmt w:val="decimal"/>
      <w:lvlText w:val="%1."/>
      <w:lvlJc w:val="left"/>
      <w:pPr>
        <w:ind w:left="2865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585" w:hanging="360"/>
      </w:pPr>
    </w:lvl>
    <w:lvl w:ilvl="2" w:tplc="0409001B" w:tentative="1">
      <w:start w:val="1"/>
      <w:numFmt w:val="lowerRoman"/>
      <w:lvlText w:val="%3."/>
      <w:lvlJc w:val="right"/>
      <w:pPr>
        <w:ind w:left="4305" w:hanging="180"/>
      </w:pPr>
    </w:lvl>
    <w:lvl w:ilvl="3" w:tplc="0409000F" w:tentative="1">
      <w:start w:val="1"/>
      <w:numFmt w:val="decimal"/>
      <w:lvlText w:val="%4."/>
      <w:lvlJc w:val="left"/>
      <w:pPr>
        <w:ind w:left="5025" w:hanging="360"/>
      </w:pPr>
    </w:lvl>
    <w:lvl w:ilvl="4" w:tplc="04090019" w:tentative="1">
      <w:start w:val="1"/>
      <w:numFmt w:val="lowerLetter"/>
      <w:lvlText w:val="%5."/>
      <w:lvlJc w:val="left"/>
      <w:pPr>
        <w:ind w:left="5745" w:hanging="360"/>
      </w:pPr>
    </w:lvl>
    <w:lvl w:ilvl="5" w:tplc="0409001B" w:tentative="1">
      <w:start w:val="1"/>
      <w:numFmt w:val="lowerRoman"/>
      <w:lvlText w:val="%6."/>
      <w:lvlJc w:val="right"/>
      <w:pPr>
        <w:ind w:left="6465" w:hanging="180"/>
      </w:pPr>
    </w:lvl>
    <w:lvl w:ilvl="6" w:tplc="0409000F" w:tentative="1">
      <w:start w:val="1"/>
      <w:numFmt w:val="decimal"/>
      <w:lvlText w:val="%7."/>
      <w:lvlJc w:val="left"/>
      <w:pPr>
        <w:ind w:left="7185" w:hanging="360"/>
      </w:pPr>
    </w:lvl>
    <w:lvl w:ilvl="7" w:tplc="04090019" w:tentative="1">
      <w:start w:val="1"/>
      <w:numFmt w:val="lowerLetter"/>
      <w:lvlText w:val="%8."/>
      <w:lvlJc w:val="left"/>
      <w:pPr>
        <w:ind w:left="7905" w:hanging="360"/>
      </w:pPr>
    </w:lvl>
    <w:lvl w:ilvl="8" w:tplc="0409001B" w:tentative="1">
      <w:start w:val="1"/>
      <w:numFmt w:val="lowerRoman"/>
      <w:lvlText w:val="%9."/>
      <w:lvlJc w:val="right"/>
      <w:pPr>
        <w:ind w:left="8625" w:hanging="180"/>
      </w:pPr>
    </w:lvl>
  </w:abstractNum>
  <w:abstractNum w:abstractNumId="12" w15:restartNumberingAfterBreak="0">
    <w:nsid w:val="5B0A50A7"/>
    <w:multiLevelType w:val="hybridMultilevel"/>
    <w:tmpl w:val="945AD11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5C1D1186"/>
    <w:multiLevelType w:val="hybridMultilevel"/>
    <w:tmpl w:val="04F46434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F57434"/>
    <w:multiLevelType w:val="hybridMultilevel"/>
    <w:tmpl w:val="5B067B4E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 w15:restartNumberingAfterBreak="0">
    <w:nsid w:val="6C7471F3"/>
    <w:multiLevelType w:val="hybridMultilevel"/>
    <w:tmpl w:val="C406A6C6"/>
    <w:lvl w:ilvl="0" w:tplc="DC880DEA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B91CD738">
      <w:start w:val="1"/>
      <w:numFmt w:val="lowerRoman"/>
      <w:lvlText w:val="%3."/>
      <w:lvlJc w:val="right"/>
      <w:pPr>
        <w:ind w:left="2160" w:hanging="360"/>
      </w:pPr>
      <w:rPr>
        <w:rFonts w:hint="default"/>
        <w:b w:val="0"/>
        <w:bCs w:val="0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592DA0"/>
    <w:multiLevelType w:val="hybridMultilevel"/>
    <w:tmpl w:val="36C4652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 w15:restartNumberingAfterBreak="0">
    <w:nsid w:val="720C7A13"/>
    <w:multiLevelType w:val="hybridMultilevel"/>
    <w:tmpl w:val="4AF640C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74CC09D7"/>
    <w:multiLevelType w:val="hybridMultilevel"/>
    <w:tmpl w:val="945AD11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78E66CAB"/>
    <w:multiLevelType w:val="hybridMultilevel"/>
    <w:tmpl w:val="4AF640C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0" w15:restartNumberingAfterBreak="0">
    <w:nsid w:val="79032CB6"/>
    <w:multiLevelType w:val="hybridMultilevel"/>
    <w:tmpl w:val="D7ECF44A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1" w15:restartNumberingAfterBreak="0">
    <w:nsid w:val="7F471AEE"/>
    <w:multiLevelType w:val="hybridMultilevel"/>
    <w:tmpl w:val="2856DA96"/>
    <w:lvl w:ilvl="0" w:tplc="3E2A4F1A">
      <w:start w:val="1"/>
      <w:numFmt w:val="decimal"/>
      <w:lvlText w:val="%1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15"/>
  </w:num>
  <w:num w:numId="2">
    <w:abstractNumId w:val="19"/>
  </w:num>
  <w:num w:numId="3">
    <w:abstractNumId w:val="7"/>
  </w:num>
  <w:num w:numId="4">
    <w:abstractNumId w:val="4"/>
  </w:num>
  <w:num w:numId="5">
    <w:abstractNumId w:val="9"/>
  </w:num>
  <w:num w:numId="6">
    <w:abstractNumId w:val="17"/>
  </w:num>
  <w:num w:numId="7">
    <w:abstractNumId w:val="2"/>
  </w:num>
  <w:num w:numId="8">
    <w:abstractNumId w:val="20"/>
  </w:num>
  <w:num w:numId="9">
    <w:abstractNumId w:val="16"/>
  </w:num>
  <w:num w:numId="10">
    <w:abstractNumId w:val="6"/>
  </w:num>
  <w:num w:numId="11">
    <w:abstractNumId w:val="11"/>
  </w:num>
  <w:num w:numId="12">
    <w:abstractNumId w:val="10"/>
  </w:num>
  <w:num w:numId="13">
    <w:abstractNumId w:val="21"/>
  </w:num>
  <w:num w:numId="14">
    <w:abstractNumId w:val="8"/>
  </w:num>
  <w:num w:numId="15">
    <w:abstractNumId w:val="14"/>
  </w:num>
  <w:num w:numId="16">
    <w:abstractNumId w:val="13"/>
  </w:num>
  <w:num w:numId="17">
    <w:abstractNumId w:val="0"/>
  </w:num>
  <w:num w:numId="18">
    <w:abstractNumId w:val="12"/>
  </w:num>
  <w:num w:numId="19">
    <w:abstractNumId w:val="5"/>
  </w:num>
  <w:num w:numId="20">
    <w:abstractNumId w:val="3"/>
  </w:num>
  <w:num w:numId="21">
    <w:abstractNumId w:val="1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jYwtDSzNDAxMLBU0lEKTi0uzszPAykwrgUAI+8NqSwAAAA="/>
  </w:docVars>
  <w:rsids>
    <w:rsidRoot w:val="00143C05"/>
    <w:rsid w:val="0000121C"/>
    <w:rsid w:val="0000140C"/>
    <w:rsid w:val="000014B8"/>
    <w:rsid w:val="000017E5"/>
    <w:rsid w:val="00002672"/>
    <w:rsid w:val="000037E1"/>
    <w:rsid w:val="00005C5A"/>
    <w:rsid w:val="000073D5"/>
    <w:rsid w:val="00011B05"/>
    <w:rsid w:val="000124D5"/>
    <w:rsid w:val="00013CAC"/>
    <w:rsid w:val="00014023"/>
    <w:rsid w:val="000144A8"/>
    <w:rsid w:val="00014FCE"/>
    <w:rsid w:val="000160B5"/>
    <w:rsid w:val="0002053A"/>
    <w:rsid w:val="00021505"/>
    <w:rsid w:val="000257CB"/>
    <w:rsid w:val="00031149"/>
    <w:rsid w:val="00035D09"/>
    <w:rsid w:val="00036922"/>
    <w:rsid w:val="0003724F"/>
    <w:rsid w:val="00037BFA"/>
    <w:rsid w:val="000406E5"/>
    <w:rsid w:val="0004170D"/>
    <w:rsid w:val="00046008"/>
    <w:rsid w:val="00047526"/>
    <w:rsid w:val="00047C4D"/>
    <w:rsid w:val="00050310"/>
    <w:rsid w:val="00050DA5"/>
    <w:rsid w:val="0005167F"/>
    <w:rsid w:val="00065D6B"/>
    <w:rsid w:val="0006698E"/>
    <w:rsid w:val="0007051C"/>
    <w:rsid w:val="00071A83"/>
    <w:rsid w:val="00074C31"/>
    <w:rsid w:val="000805B0"/>
    <w:rsid w:val="00087021"/>
    <w:rsid w:val="00096EEC"/>
    <w:rsid w:val="000973BA"/>
    <w:rsid w:val="0009766F"/>
    <w:rsid w:val="00097FF4"/>
    <w:rsid w:val="000A0C62"/>
    <w:rsid w:val="000A11B8"/>
    <w:rsid w:val="000A1240"/>
    <w:rsid w:val="000A54F3"/>
    <w:rsid w:val="000B1EAC"/>
    <w:rsid w:val="000B2EB3"/>
    <w:rsid w:val="000B46F0"/>
    <w:rsid w:val="000B556A"/>
    <w:rsid w:val="000C1A89"/>
    <w:rsid w:val="000C2151"/>
    <w:rsid w:val="000C4711"/>
    <w:rsid w:val="000C599E"/>
    <w:rsid w:val="000C61DC"/>
    <w:rsid w:val="000C7D65"/>
    <w:rsid w:val="000D149F"/>
    <w:rsid w:val="000F040B"/>
    <w:rsid w:val="000F1B15"/>
    <w:rsid w:val="000F1DD3"/>
    <w:rsid w:val="000F24E2"/>
    <w:rsid w:val="000F25DC"/>
    <w:rsid w:val="000F3999"/>
    <w:rsid w:val="000F612C"/>
    <w:rsid w:val="001059F1"/>
    <w:rsid w:val="001070D9"/>
    <w:rsid w:val="0011378D"/>
    <w:rsid w:val="001217CE"/>
    <w:rsid w:val="001222FA"/>
    <w:rsid w:val="00123637"/>
    <w:rsid w:val="0012476C"/>
    <w:rsid w:val="00130704"/>
    <w:rsid w:val="00133E0A"/>
    <w:rsid w:val="001352A8"/>
    <w:rsid w:val="001352E0"/>
    <w:rsid w:val="00143C05"/>
    <w:rsid w:val="00145DE0"/>
    <w:rsid w:val="00152465"/>
    <w:rsid w:val="00154039"/>
    <w:rsid w:val="001578B0"/>
    <w:rsid w:val="001628BB"/>
    <w:rsid w:val="00164249"/>
    <w:rsid w:val="00164E0A"/>
    <w:rsid w:val="00167B37"/>
    <w:rsid w:val="0017393F"/>
    <w:rsid w:val="00176806"/>
    <w:rsid w:val="00176B18"/>
    <w:rsid w:val="0018044C"/>
    <w:rsid w:val="0018046B"/>
    <w:rsid w:val="00191A01"/>
    <w:rsid w:val="00191E4E"/>
    <w:rsid w:val="001944D7"/>
    <w:rsid w:val="00194A70"/>
    <w:rsid w:val="001A0B97"/>
    <w:rsid w:val="001A168B"/>
    <w:rsid w:val="001A197B"/>
    <w:rsid w:val="001A1A5C"/>
    <w:rsid w:val="001A22EB"/>
    <w:rsid w:val="001A749C"/>
    <w:rsid w:val="001B01B1"/>
    <w:rsid w:val="001B6AC8"/>
    <w:rsid w:val="001C30E8"/>
    <w:rsid w:val="001C3992"/>
    <w:rsid w:val="001C45F8"/>
    <w:rsid w:val="001C63FE"/>
    <w:rsid w:val="001C6557"/>
    <w:rsid w:val="001C6A16"/>
    <w:rsid w:val="001D3089"/>
    <w:rsid w:val="001D5CA6"/>
    <w:rsid w:val="001E217F"/>
    <w:rsid w:val="001E37EA"/>
    <w:rsid w:val="001E5A52"/>
    <w:rsid w:val="001F1BF8"/>
    <w:rsid w:val="001F1F09"/>
    <w:rsid w:val="001F5CD4"/>
    <w:rsid w:val="00201E7D"/>
    <w:rsid w:val="00205B00"/>
    <w:rsid w:val="00205C15"/>
    <w:rsid w:val="0020696C"/>
    <w:rsid w:val="00206B96"/>
    <w:rsid w:val="00207504"/>
    <w:rsid w:val="002111E7"/>
    <w:rsid w:val="00214D31"/>
    <w:rsid w:val="00216B7E"/>
    <w:rsid w:val="00221CA0"/>
    <w:rsid w:val="00223D9E"/>
    <w:rsid w:val="0022567A"/>
    <w:rsid w:val="002344E0"/>
    <w:rsid w:val="002348A2"/>
    <w:rsid w:val="00234E9F"/>
    <w:rsid w:val="00236FAF"/>
    <w:rsid w:val="00237B87"/>
    <w:rsid w:val="00240EBE"/>
    <w:rsid w:val="00241531"/>
    <w:rsid w:val="00241F03"/>
    <w:rsid w:val="0024743E"/>
    <w:rsid w:val="00250B05"/>
    <w:rsid w:val="00252019"/>
    <w:rsid w:val="002528A5"/>
    <w:rsid w:val="002529DD"/>
    <w:rsid w:val="0025354D"/>
    <w:rsid w:val="002537F7"/>
    <w:rsid w:val="00257C58"/>
    <w:rsid w:val="00262033"/>
    <w:rsid w:val="002633F7"/>
    <w:rsid w:val="00270482"/>
    <w:rsid w:val="00272297"/>
    <w:rsid w:val="00273CDC"/>
    <w:rsid w:val="002755BA"/>
    <w:rsid w:val="00275871"/>
    <w:rsid w:val="002804CB"/>
    <w:rsid w:val="002810AF"/>
    <w:rsid w:val="002829A6"/>
    <w:rsid w:val="00283B7E"/>
    <w:rsid w:val="00284324"/>
    <w:rsid w:val="00285FB5"/>
    <w:rsid w:val="00286C56"/>
    <w:rsid w:val="00286E8E"/>
    <w:rsid w:val="002875F2"/>
    <w:rsid w:val="00290288"/>
    <w:rsid w:val="002939FA"/>
    <w:rsid w:val="00295489"/>
    <w:rsid w:val="00295B4C"/>
    <w:rsid w:val="002A1464"/>
    <w:rsid w:val="002A1B78"/>
    <w:rsid w:val="002A28E5"/>
    <w:rsid w:val="002A2B3A"/>
    <w:rsid w:val="002A444A"/>
    <w:rsid w:val="002A5F3D"/>
    <w:rsid w:val="002A710F"/>
    <w:rsid w:val="002B4CD2"/>
    <w:rsid w:val="002C4EAA"/>
    <w:rsid w:val="002D3EA1"/>
    <w:rsid w:val="002D477E"/>
    <w:rsid w:val="002D7B48"/>
    <w:rsid w:val="002E092E"/>
    <w:rsid w:val="002E1D50"/>
    <w:rsid w:val="002E4D92"/>
    <w:rsid w:val="002E62E1"/>
    <w:rsid w:val="002E6354"/>
    <w:rsid w:val="002E6E67"/>
    <w:rsid w:val="002E74BF"/>
    <w:rsid w:val="002F284A"/>
    <w:rsid w:val="002F2CF2"/>
    <w:rsid w:val="002F2D7A"/>
    <w:rsid w:val="002F4349"/>
    <w:rsid w:val="002F615E"/>
    <w:rsid w:val="002F6EFE"/>
    <w:rsid w:val="00300777"/>
    <w:rsid w:val="00304C15"/>
    <w:rsid w:val="0030575E"/>
    <w:rsid w:val="00305B7B"/>
    <w:rsid w:val="00305C1E"/>
    <w:rsid w:val="0031669A"/>
    <w:rsid w:val="00321FBB"/>
    <w:rsid w:val="00322F81"/>
    <w:rsid w:val="003231ED"/>
    <w:rsid w:val="003252A0"/>
    <w:rsid w:val="00333497"/>
    <w:rsid w:val="00335925"/>
    <w:rsid w:val="00335FC9"/>
    <w:rsid w:val="00336F18"/>
    <w:rsid w:val="0033780B"/>
    <w:rsid w:val="00337A60"/>
    <w:rsid w:val="00340B78"/>
    <w:rsid w:val="0034283D"/>
    <w:rsid w:val="00342CD2"/>
    <w:rsid w:val="00343CC2"/>
    <w:rsid w:val="003450C6"/>
    <w:rsid w:val="003477D7"/>
    <w:rsid w:val="003506E4"/>
    <w:rsid w:val="0035137C"/>
    <w:rsid w:val="00351426"/>
    <w:rsid w:val="003526CD"/>
    <w:rsid w:val="00353180"/>
    <w:rsid w:val="00354422"/>
    <w:rsid w:val="00355312"/>
    <w:rsid w:val="00370A30"/>
    <w:rsid w:val="00371171"/>
    <w:rsid w:val="00374856"/>
    <w:rsid w:val="00380C3F"/>
    <w:rsid w:val="00391FB2"/>
    <w:rsid w:val="003935C5"/>
    <w:rsid w:val="00393BD3"/>
    <w:rsid w:val="00395C1D"/>
    <w:rsid w:val="003A0F08"/>
    <w:rsid w:val="003A3E90"/>
    <w:rsid w:val="003A51AA"/>
    <w:rsid w:val="003A5496"/>
    <w:rsid w:val="003A5B47"/>
    <w:rsid w:val="003B2A46"/>
    <w:rsid w:val="003B3AF6"/>
    <w:rsid w:val="003B432C"/>
    <w:rsid w:val="003C03CE"/>
    <w:rsid w:val="003C11E8"/>
    <w:rsid w:val="003C5765"/>
    <w:rsid w:val="003C6856"/>
    <w:rsid w:val="003C68EB"/>
    <w:rsid w:val="003C7707"/>
    <w:rsid w:val="003D094C"/>
    <w:rsid w:val="003D421C"/>
    <w:rsid w:val="003E0AD8"/>
    <w:rsid w:val="003E3BD7"/>
    <w:rsid w:val="003E4E22"/>
    <w:rsid w:val="003E649E"/>
    <w:rsid w:val="003E6FEB"/>
    <w:rsid w:val="003F1673"/>
    <w:rsid w:val="003F2424"/>
    <w:rsid w:val="003F3AE2"/>
    <w:rsid w:val="003F71AE"/>
    <w:rsid w:val="0040655C"/>
    <w:rsid w:val="0040762C"/>
    <w:rsid w:val="00416957"/>
    <w:rsid w:val="00417A39"/>
    <w:rsid w:val="004250D0"/>
    <w:rsid w:val="00425DD3"/>
    <w:rsid w:val="004268A1"/>
    <w:rsid w:val="004320D1"/>
    <w:rsid w:val="00434428"/>
    <w:rsid w:val="004374E5"/>
    <w:rsid w:val="00441015"/>
    <w:rsid w:val="0044449E"/>
    <w:rsid w:val="00445DA0"/>
    <w:rsid w:val="00453721"/>
    <w:rsid w:val="00455F79"/>
    <w:rsid w:val="00456190"/>
    <w:rsid w:val="0046127D"/>
    <w:rsid w:val="00463192"/>
    <w:rsid w:val="0047574E"/>
    <w:rsid w:val="0048125C"/>
    <w:rsid w:val="00483348"/>
    <w:rsid w:val="0048376C"/>
    <w:rsid w:val="00484164"/>
    <w:rsid w:val="00484AF1"/>
    <w:rsid w:val="004859F0"/>
    <w:rsid w:val="00486403"/>
    <w:rsid w:val="00487080"/>
    <w:rsid w:val="004879A8"/>
    <w:rsid w:val="0049039D"/>
    <w:rsid w:val="00494115"/>
    <w:rsid w:val="00494E05"/>
    <w:rsid w:val="0049642E"/>
    <w:rsid w:val="004A1F31"/>
    <w:rsid w:val="004A2B5C"/>
    <w:rsid w:val="004A33F9"/>
    <w:rsid w:val="004A50B6"/>
    <w:rsid w:val="004A55CF"/>
    <w:rsid w:val="004A66B2"/>
    <w:rsid w:val="004A7DDC"/>
    <w:rsid w:val="004B09AB"/>
    <w:rsid w:val="004C15EF"/>
    <w:rsid w:val="004C46E5"/>
    <w:rsid w:val="004C7D3D"/>
    <w:rsid w:val="004D0015"/>
    <w:rsid w:val="004D1B5F"/>
    <w:rsid w:val="004D2832"/>
    <w:rsid w:val="004D451B"/>
    <w:rsid w:val="004D5EC2"/>
    <w:rsid w:val="004D656D"/>
    <w:rsid w:val="004D7DF4"/>
    <w:rsid w:val="004E2880"/>
    <w:rsid w:val="004E418D"/>
    <w:rsid w:val="004E60F9"/>
    <w:rsid w:val="004F1724"/>
    <w:rsid w:val="004F316C"/>
    <w:rsid w:val="004F5CF8"/>
    <w:rsid w:val="004F5F09"/>
    <w:rsid w:val="004F6645"/>
    <w:rsid w:val="005012F5"/>
    <w:rsid w:val="00501F9F"/>
    <w:rsid w:val="005056E4"/>
    <w:rsid w:val="00507633"/>
    <w:rsid w:val="00511CF7"/>
    <w:rsid w:val="00516A8E"/>
    <w:rsid w:val="00521566"/>
    <w:rsid w:val="00522871"/>
    <w:rsid w:val="0052331D"/>
    <w:rsid w:val="005249A0"/>
    <w:rsid w:val="00525873"/>
    <w:rsid w:val="005326BA"/>
    <w:rsid w:val="005340B4"/>
    <w:rsid w:val="0053568F"/>
    <w:rsid w:val="00544855"/>
    <w:rsid w:val="00552734"/>
    <w:rsid w:val="00553C27"/>
    <w:rsid w:val="00560BAD"/>
    <w:rsid w:val="00563AAB"/>
    <w:rsid w:val="0056404A"/>
    <w:rsid w:val="0056580A"/>
    <w:rsid w:val="00566167"/>
    <w:rsid w:val="00566C71"/>
    <w:rsid w:val="00566DBF"/>
    <w:rsid w:val="005768D9"/>
    <w:rsid w:val="00576E93"/>
    <w:rsid w:val="005835F1"/>
    <w:rsid w:val="00587E03"/>
    <w:rsid w:val="00591FFB"/>
    <w:rsid w:val="0059216B"/>
    <w:rsid w:val="005932C0"/>
    <w:rsid w:val="00594CB4"/>
    <w:rsid w:val="005A1075"/>
    <w:rsid w:val="005A2850"/>
    <w:rsid w:val="005A397F"/>
    <w:rsid w:val="005A3CCA"/>
    <w:rsid w:val="005A523F"/>
    <w:rsid w:val="005A652D"/>
    <w:rsid w:val="005A7EB6"/>
    <w:rsid w:val="005B132E"/>
    <w:rsid w:val="005B1B20"/>
    <w:rsid w:val="005B3B15"/>
    <w:rsid w:val="005B504D"/>
    <w:rsid w:val="005B5D1F"/>
    <w:rsid w:val="005B7085"/>
    <w:rsid w:val="005B79AF"/>
    <w:rsid w:val="005C07D2"/>
    <w:rsid w:val="005C111F"/>
    <w:rsid w:val="005C19BC"/>
    <w:rsid w:val="005C1F24"/>
    <w:rsid w:val="005C243F"/>
    <w:rsid w:val="005C3011"/>
    <w:rsid w:val="005C3373"/>
    <w:rsid w:val="005C3476"/>
    <w:rsid w:val="005C5BB8"/>
    <w:rsid w:val="005C7B31"/>
    <w:rsid w:val="005D0424"/>
    <w:rsid w:val="005D22E5"/>
    <w:rsid w:val="005D3B25"/>
    <w:rsid w:val="005D612E"/>
    <w:rsid w:val="005D6363"/>
    <w:rsid w:val="005E0856"/>
    <w:rsid w:val="005E1591"/>
    <w:rsid w:val="005E3A5B"/>
    <w:rsid w:val="005E6393"/>
    <w:rsid w:val="005F0C4E"/>
    <w:rsid w:val="005F236B"/>
    <w:rsid w:val="005F395F"/>
    <w:rsid w:val="005F6842"/>
    <w:rsid w:val="005F751B"/>
    <w:rsid w:val="005F7783"/>
    <w:rsid w:val="006056E3"/>
    <w:rsid w:val="00606AD3"/>
    <w:rsid w:val="006103E0"/>
    <w:rsid w:val="00610444"/>
    <w:rsid w:val="0061187C"/>
    <w:rsid w:val="00611CED"/>
    <w:rsid w:val="0061467F"/>
    <w:rsid w:val="00616C83"/>
    <w:rsid w:val="0062067B"/>
    <w:rsid w:val="00621324"/>
    <w:rsid w:val="006258C4"/>
    <w:rsid w:val="00625C67"/>
    <w:rsid w:val="0063445F"/>
    <w:rsid w:val="00637552"/>
    <w:rsid w:val="0064021F"/>
    <w:rsid w:val="00642A09"/>
    <w:rsid w:val="00645D3F"/>
    <w:rsid w:val="00645D61"/>
    <w:rsid w:val="0064734F"/>
    <w:rsid w:val="0065132D"/>
    <w:rsid w:val="006531D8"/>
    <w:rsid w:val="00656806"/>
    <w:rsid w:val="00656DCA"/>
    <w:rsid w:val="006602DF"/>
    <w:rsid w:val="006604F9"/>
    <w:rsid w:val="006638B9"/>
    <w:rsid w:val="00670BC2"/>
    <w:rsid w:val="00671699"/>
    <w:rsid w:val="00672A75"/>
    <w:rsid w:val="00674E4E"/>
    <w:rsid w:val="00680E28"/>
    <w:rsid w:val="006815C6"/>
    <w:rsid w:val="00681AE4"/>
    <w:rsid w:val="00681D02"/>
    <w:rsid w:val="006834A8"/>
    <w:rsid w:val="0068737F"/>
    <w:rsid w:val="006932DE"/>
    <w:rsid w:val="006958EE"/>
    <w:rsid w:val="00697153"/>
    <w:rsid w:val="006A3DF5"/>
    <w:rsid w:val="006A5F1E"/>
    <w:rsid w:val="006A6A5F"/>
    <w:rsid w:val="006A745D"/>
    <w:rsid w:val="006B0E8B"/>
    <w:rsid w:val="006B3C91"/>
    <w:rsid w:val="006B3F66"/>
    <w:rsid w:val="006B4050"/>
    <w:rsid w:val="006B76DF"/>
    <w:rsid w:val="006C00BA"/>
    <w:rsid w:val="006C16E8"/>
    <w:rsid w:val="006C773C"/>
    <w:rsid w:val="006D4FB5"/>
    <w:rsid w:val="006D5DD8"/>
    <w:rsid w:val="006E28F8"/>
    <w:rsid w:val="006E526A"/>
    <w:rsid w:val="006E6F91"/>
    <w:rsid w:val="006F3F8D"/>
    <w:rsid w:val="006F620E"/>
    <w:rsid w:val="006F6FB5"/>
    <w:rsid w:val="006F7C88"/>
    <w:rsid w:val="00700D3C"/>
    <w:rsid w:val="00702886"/>
    <w:rsid w:val="007032EF"/>
    <w:rsid w:val="0070380D"/>
    <w:rsid w:val="00706914"/>
    <w:rsid w:val="0070705F"/>
    <w:rsid w:val="00713799"/>
    <w:rsid w:val="00717384"/>
    <w:rsid w:val="00721853"/>
    <w:rsid w:val="00722CBB"/>
    <w:rsid w:val="00723E77"/>
    <w:rsid w:val="007261FC"/>
    <w:rsid w:val="007270CA"/>
    <w:rsid w:val="00727116"/>
    <w:rsid w:val="00727AB1"/>
    <w:rsid w:val="007314CE"/>
    <w:rsid w:val="00734246"/>
    <w:rsid w:val="0073672F"/>
    <w:rsid w:val="00740235"/>
    <w:rsid w:val="00740A66"/>
    <w:rsid w:val="007412BC"/>
    <w:rsid w:val="0074382D"/>
    <w:rsid w:val="007524AC"/>
    <w:rsid w:val="007614C6"/>
    <w:rsid w:val="00763E23"/>
    <w:rsid w:val="00763E84"/>
    <w:rsid w:val="00764589"/>
    <w:rsid w:val="00764EA3"/>
    <w:rsid w:val="00765761"/>
    <w:rsid w:val="0076606D"/>
    <w:rsid w:val="00766396"/>
    <w:rsid w:val="007671A3"/>
    <w:rsid w:val="00767AA4"/>
    <w:rsid w:val="00772828"/>
    <w:rsid w:val="00773010"/>
    <w:rsid w:val="00781304"/>
    <w:rsid w:val="00781F77"/>
    <w:rsid w:val="00782711"/>
    <w:rsid w:val="00784C32"/>
    <w:rsid w:val="007852AA"/>
    <w:rsid w:val="00791541"/>
    <w:rsid w:val="00796D87"/>
    <w:rsid w:val="007A145E"/>
    <w:rsid w:val="007B2F60"/>
    <w:rsid w:val="007B3457"/>
    <w:rsid w:val="007B581E"/>
    <w:rsid w:val="007B59E4"/>
    <w:rsid w:val="007B5E5D"/>
    <w:rsid w:val="007B6C1A"/>
    <w:rsid w:val="007C17B9"/>
    <w:rsid w:val="007C2E01"/>
    <w:rsid w:val="007C4DFB"/>
    <w:rsid w:val="007C684A"/>
    <w:rsid w:val="007C7C74"/>
    <w:rsid w:val="007D28B2"/>
    <w:rsid w:val="007E009B"/>
    <w:rsid w:val="007E1105"/>
    <w:rsid w:val="007E168E"/>
    <w:rsid w:val="007F40FC"/>
    <w:rsid w:val="007F4343"/>
    <w:rsid w:val="007F5AC3"/>
    <w:rsid w:val="00800159"/>
    <w:rsid w:val="00806D1C"/>
    <w:rsid w:val="00807BB4"/>
    <w:rsid w:val="0081173F"/>
    <w:rsid w:val="008124D8"/>
    <w:rsid w:val="00812963"/>
    <w:rsid w:val="00817C8F"/>
    <w:rsid w:val="0082136B"/>
    <w:rsid w:val="00824C2D"/>
    <w:rsid w:val="00827393"/>
    <w:rsid w:val="0082757C"/>
    <w:rsid w:val="00834A02"/>
    <w:rsid w:val="00836140"/>
    <w:rsid w:val="00841F51"/>
    <w:rsid w:val="0084247F"/>
    <w:rsid w:val="00850E72"/>
    <w:rsid w:val="00852256"/>
    <w:rsid w:val="008530AA"/>
    <w:rsid w:val="00853F39"/>
    <w:rsid w:val="00860E95"/>
    <w:rsid w:val="00862A25"/>
    <w:rsid w:val="008654C7"/>
    <w:rsid w:val="00871459"/>
    <w:rsid w:val="00871C5A"/>
    <w:rsid w:val="00872737"/>
    <w:rsid w:val="008748F4"/>
    <w:rsid w:val="00880E37"/>
    <w:rsid w:val="008823B4"/>
    <w:rsid w:val="00887716"/>
    <w:rsid w:val="00891FB1"/>
    <w:rsid w:val="0089264A"/>
    <w:rsid w:val="00893DCF"/>
    <w:rsid w:val="00894CA0"/>
    <w:rsid w:val="00894DE1"/>
    <w:rsid w:val="00894F4B"/>
    <w:rsid w:val="008966D2"/>
    <w:rsid w:val="00897DB2"/>
    <w:rsid w:val="008A2014"/>
    <w:rsid w:val="008A4FBB"/>
    <w:rsid w:val="008A56F6"/>
    <w:rsid w:val="008A6C42"/>
    <w:rsid w:val="008B00E2"/>
    <w:rsid w:val="008B3610"/>
    <w:rsid w:val="008B474B"/>
    <w:rsid w:val="008C10D9"/>
    <w:rsid w:val="008C1B34"/>
    <w:rsid w:val="008C1CAC"/>
    <w:rsid w:val="008C47A3"/>
    <w:rsid w:val="008D0641"/>
    <w:rsid w:val="008D0E40"/>
    <w:rsid w:val="008D3746"/>
    <w:rsid w:val="008D52BC"/>
    <w:rsid w:val="008E2830"/>
    <w:rsid w:val="008E4F87"/>
    <w:rsid w:val="008E77AA"/>
    <w:rsid w:val="008F2364"/>
    <w:rsid w:val="008F4669"/>
    <w:rsid w:val="008F4727"/>
    <w:rsid w:val="008F6704"/>
    <w:rsid w:val="0090437C"/>
    <w:rsid w:val="00905101"/>
    <w:rsid w:val="00910835"/>
    <w:rsid w:val="00912A69"/>
    <w:rsid w:val="00915C60"/>
    <w:rsid w:val="0092434C"/>
    <w:rsid w:val="0092516B"/>
    <w:rsid w:val="00927CE6"/>
    <w:rsid w:val="0093352D"/>
    <w:rsid w:val="00936728"/>
    <w:rsid w:val="00937470"/>
    <w:rsid w:val="00953C85"/>
    <w:rsid w:val="00954207"/>
    <w:rsid w:val="00955987"/>
    <w:rsid w:val="00956595"/>
    <w:rsid w:val="00956F16"/>
    <w:rsid w:val="00957745"/>
    <w:rsid w:val="009610AB"/>
    <w:rsid w:val="009637B7"/>
    <w:rsid w:val="00965DF8"/>
    <w:rsid w:val="00965ECD"/>
    <w:rsid w:val="00967AF7"/>
    <w:rsid w:val="00967BFA"/>
    <w:rsid w:val="00970ECC"/>
    <w:rsid w:val="0097258D"/>
    <w:rsid w:val="00973538"/>
    <w:rsid w:val="009748DC"/>
    <w:rsid w:val="00976719"/>
    <w:rsid w:val="009769B5"/>
    <w:rsid w:val="00977F31"/>
    <w:rsid w:val="00980C12"/>
    <w:rsid w:val="0098413F"/>
    <w:rsid w:val="00987071"/>
    <w:rsid w:val="009923A5"/>
    <w:rsid w:val="00992E49"/>
    <w:rsid w:val="00992EFD"/>
    <w:rsid w:val="0099308E"/>
    <w:rsid w:val="00993178"/>
    <w:rsid w:val="00994196"/>
    <w:rsid w:val="00995EEB"/>
    <w:rsid w:val="0099686A"/>
    <w:rsid w:val="009A176D"/>
    <w:rsid w:val="009A2B6A"/>
    <w:rsid w:val="009A721D"/>
    <w:rsid w:val="009B0DB5"/>
    <w:rsid w:val="009B1C58"/>
    <w:rsid w:val="009B1EE7"/>
    <w:rsid w:val="009B481F"/>
    <w:rsid w:val="009B4B24"/>
    <w:rsid w:val="009B4EB9"/>
    <w:rsid w:val="009B5AF6"/>
    <w:rsid w:val="009B7031"/>
    <w:rsid w:val="009C21D1"/>
    <w:rsid w:val="009C5451"/>
    <w:rsid w:val="009C5D78"/>
    <w:rsid w:val="009C5F37"/>
    <w:rsid w:val="009D1290"/>
    <w:rsid w:val="009D19AA"/>
    <w:rsid w:val="009D2FF0"/>
    <w:rsid w:val="009D3863"/>
    <w:rsid w:val="009D7BE0"/>
    <w:rsid w:val="009E02C9"/>
    <w:rsid w:val="009E6A48"/>
    <w:rsid w:val="009F040C"/>
    <w:rsid w:val="009F3870"/>
    <w:rsid w:val="009F3DD8"/>
    <w:rsid w:val="009F474A"/>
    <w:rsid w:val="009F49A4"/>
    <w:rsid w:val="009F6383"/>
    <w:rsid w:val="009F7CC4"/>
    <w:rsid w:val="00A031C4"/>
    <w:rsid w:val="00A05428"/>
    <w:rsid w:val="00A13F3F"/>
    <w:rsid w:val="00A156FF"/>
    <w:rsid w:val="00A243E9"/>
    <w:rsid w:val="00A27642"/>
    <w:rsid w:val="00A27B90"/>
    <w:rsid w:val="00A31F5D"/>
    <w:rsid w:val="00A3252F"/>
    <w:rsid w:val="00A337DE"/>
    <w:rsid w:val="00A3391B"/>
    <w:rsid w:val="00A37650"/>
    <w:rsid w:val="00A40321"/>
    <w:rsid w:val="00A5332E"/>
    <w:rsid w:val="00A53E5E"/>
    <w:rsid w:val="00A55F75"/>
    <w:rsid w:val="00A57A42"/>
    <w:rsid w:val="00A57E65"/>
    <w:rsid w:val="00A62300"/>
    <w:rsid w:val="00A644C9"/>
    <w:rsid w:val="00A64A1D"/>
    <w:rsid w:val="00A67E90"/>
    <w:rsid w:val="00A71844"/>
    <w:rsid w:val="00A77DDD"/>
    <w:rsid w:val="00A80ACB"/>
    <w:rsid w:val="00A80E2F"/>
    <w:rsid w:val="00A8621D"/>
    <w:rsid w:val="00A902F5"/>
    <w:rsid w:val="00A9487C"/>
    <w:rsid w:val="00A94A67"/>
    <w:rsid w:val="00A9580D"/>
    <w:rsid w:val="00A95A41"/>
    <w:rsid w:val="00A97BB7"/>
    <w:rsid w:val="00AA430C"/>
    <w:rsid w:val="00AA6CFA"/>
    <w:rsid w:val="00AB07BD"/>
    <w:rsid w:val="00AB40AD"/>
    <w:rsid w:val="00AB5ECB"/>
    <w:rsid w:val="00AB76A0"/>
    <w:rsid w:val="00AC2A83"/>
    <w:rsid w:val="00AC7D0C"/>
    <w:rsid w:val="00AD104E"/>
    <w:rsid w:val="00AD21EA"/>
    <w:rsid w:val="00AD226C"/>
    <w:rsid w:val="00AD7986"/>
    <w:rsid w:val="00AE0A5F"/>
    <w:rsid w:val="00AE18CF"/>
    <w:rsid w:val="00AE1AFF"/>
    <w:rsid w:val="00AE3CFC"/>
    <w:rsid w:val="00AE3D64"/>
    <w:rsid w:val="00AE5557"/>
    <w:rsid w:val="00AF29BA"/>
    <w:rsid w:val="00AF69EB"/>
    <w:rsid w:val="00B00ECD"/>
    <w:rsid w:val="00B04C35"/>
    <w:rsid w:val="00B0608D"/>
    <w:rsid w:val="00B111A2"/>
    <w:rsid w:val="00B114B0"/>
    <w:rsid w:val="00B1472A"/>
    <w:rsid w:val="00B1513C"/>
    <w:rsid w:val="00B23B00"/>
    <w:rsid w:val="00B26BDC"/>
    <w:rsid w:val="00B26C67"/>
    <w:rsid w:val="00B306A3"/>
    <w:rsid w:val="00B30A46"/>
    <w:rsid w:val="00B31C8E"/>
    <w:rsid w:val="00B37467"/>
    <w:rsid w:val="00B405DF"/>
    <w:rsid w:val="00B40899"/>
    <w:rsid w:val="00B41DAE"/>
    <w:rsid w:val="00B4299A"/>
    <w:rsid w:val="00B46FC4"/>
    <w:rsid w:val="00B476F3"/>
    <w:rsid w:val="00B528E2"/>
    <w:rsid w:val="00B53D8F"/>
    <w:rsid w:val="00B54637"/>
    <w:rsid w:val="00B56C13"/>
    <w:rsid w:val="00B57040"/>
    <w:rsid w:val="00B62477"/>
    <w:rsid w:val="00B62880"/>
    <w:rsid w:val="00B6688B"/>
    <w:rsid w:val="00B72366"/>
    <w:rsid w:val="00B737B8"/>
    <w:rsid w:val="00B749BC"/>
    <w:rsid w:val="00B80EAD"/>
    <w:rsid w:val="00B82332"/>
    <w:rsid w:val="00B82845"/>
    <w:rsid w:val="00B839B7"/>
    <w:rsid w:val="00B839B9"/>
    <w:rsid w:val="00B90BA0"/>
    <w:rsid w:val="00B913D4"/>
    <w:rsid w:val="00B92267"/>
    <w:rsid w:val="00B96A20"/>
    <w:rsid w:val="00BA08AF"/>
    <w:rsid w:val="00BA125A"/>
    <w:rsid w:val="00BA1601"/>
    <w:rsid w:val="00BA2534"/>
    <w:rsid w:val="00BA484C"/>
    <w:rsid w:val="00BB038B"/>
    <w:rsid w:val="00BB3BA2"/>
    <w:rsid w:val="00BB3F2F"/>
    <w:rsid w:val="00BB778E"/>
    <w:rsid w:val="00BB7981"/>
    <w:rsid w:val="00BC1229"/>
    <w:rsid w:val="00BD1CF1"/>
    <w:rsid w:val="00BD73EB"/>
    <w:rsid w:val="00BE1E8A"/>
    <w:rsid w:val="00BE3B54"/>
    <w:rsid w:val="00BE72D0"/>
    <w:rsid w:val="00BF1C57"/>
    <w:rsid w:val="00BF1DAC"/>
    <w:rsid w:val="00BF26A1"/>
    <w:rsid w:val="00BF6A8D"/>
    <w:rsid w:val="00C00420"/>
    <w:rsid w:val="00C014E9"/>
    <w:rsid w:val="00C0756B"/>
    <w:rsid w:val="00C100E2"/>
    <w:rsid w:val="00C102C6"/>
    <w:rsid w:val="00C105CD"/>
    <w:rsid w:val="00C108E7"/>
    <w:rsid w:val="00C15FE8"/>
    <w:rsid w:val="00C17CCE"/>
    <w:rsid w:val="00C21126"/>
    <w:rsid w:val="00C27187"/>
    <w:rsid w:val="00C271D4"/>
    <w:rsid w:val="00C32B46"/>
    <w:rsid w:val="00C32E12"/>
    <w:rsid w:val="00C33910"/>
    <w:rsid w:val="00C4266B"/>
    <w:rsid w:val="00C4613F"/>
    <w:rsid w:val="00C46619"/>
    <w:rsid w:val="00C46924"/>
    <w:rsid w:val="00C515B3"/>
    <w:rsid w:val="00C52235"/>
    <w:rsid w:val="00C53CB5"/>
    <w:rsid w:val="00C5428C"/>
    <w:rsid w:val="00C57CEA"/>
    <w:rsid w:val="00C61D8F"/>
    <w:rsid w:val="00C6226D"/>
    <w:rsid w:val="00C622FB"/>
    <w:rsid w:val="00C63E92"/>
    <w:rsid w:val="00C659F8"/>
    <w:rsid w:val="00C71FB1"/>
    <w:rsid w:val="00C806F8"/>
    <w:rsid w:val="00C81BF8"/>
    <w:rsid w:val="00C84D90"/>
    <w:rsid w:val="00C96B68"/>
    <w:rsid w:val="00CA1580"/>
    <w:rsid w:val="00CA1DEA"/>
    <w:rsid w:val="00CA60A1"/>
    <w:rsid w:val="00CB1737"/>
    <w:rsid w:val="00CB21AF"/>
    <w:rsid w:val="00CB3A2A"/>
    <w:rsid w:val="00CB5A72"/>
    <w:rsid w:val="00CC0CEC"/>
    <w:rsid w:val="00CC123C"/>
    <w:rsid w:val="00CC62C6"/>
    <w:rsid w:val="00CD3EA8"/>
    <w:rsid w:val="00CD595C"/>
    <w:rsid w:val="00CD759B"/>
    <w:rsid w:val="00CE00A4"/>
    <w:rsid w:val="00CE11DF"/>
    <w:rsid w:val="00CE4CB6"/>
    <w:rsid w:val="00CE7976"/>
    <w:rsid w:val="00CF0DBB"/>
    <w:rsid w:val="00CF16B1"/>
    <w:rsid w:val="00CF3922"/>
    <w:rsid w:val="00CF5D60"/>
    <w:rsid w:val="00D01B6E"/>
    <w:rsid w:val="00D01D5D"/>
    <w:rsid w:val="00D03516"/>
    <w:rsid w:val="00D03947"/>
    <w:rsid w:val="00D03D24"/>
    <w:rsid w:val="00D06B43"/>
    <w:rsid w:val="00D07ADB"/>
    <w:rsid w:val="00D117B5"/>
    <w:rsid w:val="00D1349E"/>
    <w:rsid w:val="00D14EC4"/>
    <w:rsid w:val="00D15D2E"/>
    <w:rsid w:val="00D17468"/>
    <w:rsid w:val="00D21B19"/>
    <w:rsid w:val="00D312EA"/>
    <w:rsid w:val="00D327C4"/>
    <w:rsid w:val="00D355E4"/>
    <w:rsid w:val="00D3776D"/>
    <w:rsid w:val="00D404EC"/>
    <w:rsid w:val="00D40F83"/>
    <w:rsid w:val="00D47499"/>
    <w:rsid w:val="00D532B7"/>
    <w:rsid w:val="00D5374B"/>
    <w:rsid w:val="00D53CAA"/>
    <w:rsid w:val="00D54FB7"/>
    <w:rsid w:val="00D56D30"/>
    <w:rsid w:val="00D578BE"/>
    <w:rsid w:val="00D613F3"/>
    <w:rsid w:val="00D62D3B"/>
    <w:rsid w:val="00D6734A"/>
    <w:rsid w:val="00D83A9E"/>
    <w:rsid w:val="00D85084"/>
    <w:rsid w:val="00D864E9"/>
    <w:rsid w:val="00D86685"/>
    <w:rsid w:val="00D93A51"/>
    <w:rsid w:val="00D93AC8"/>
    <w:rsid w:val="00D94161"/>
    <w:rsid w:val="00DA0BBD"/>
    <w:rsid w:val="00DA113A"/>
    <w:rsid w:val="00DA24A2"/>
    <w:rsid w:val="00DA495D"/>
    <w:rsid w:val="00DB3366"/>
    <w:rsid w:val="00DB61D1"/>
    <w:rsid w:val="00DB69B2"/>
    <w:rsid w:val="00DC19A8"/>
    <w:rsid w:val="00DC43D7"/>
    <w:rsid w:val="00DC46A6"/>
    <w:rsid w:val="00DC5260"/>
    <w:rsid w:val="00DC5465"/>
    <w:rsid w:val="00DC6EB1"/>
    <w:rsid w:val="00DC7DB5"/>
    <w:rsid w:val="00DD0538"/>
    <w:rsid w:val="00DD0742"/>
    <w:rsid w:val="00DD2294"/>
    <w:rsid w:val="00DD36E8"/>
    <w:rsid w:val="00DD68C8"/>
    <w:rsid w:val="00DE1855"/>
    <w:rsid w:val="00DE2982"/>
    <w:rsid w:val="00DE75FE"/>
    <w:rsid w:val="00DF0EC1"/>
    <w:rsid w:val="00DF1F5C"/>
    <w:rsid w:val="00DF6F44"/>
    <w:rsid w:val="00DF7F3F"/>
    <w:rsid w:val="00E00291"/>
    <w:rsid w:val="00E01E89"/>
    <w:rsid w:val="00E02A8E"/>
    <w:rsid w:val="00E03BFD"/>
    <w:rsid w:val="00E0423E"/>
    <w:rsid w:val="00E04758"/>
    <w:rsid w:val="00E048A0"/>
    <w:rsid w:val="00E060E1"/>
    <w:rsid w:val="00E0699F"/>
    <w:rsid w:val="00E13E47"/>
    <w:rsid w:val="00E15FA8"/>
    <w:rsid w:val="00E20890"/>
    <w:rsid w:val="00E21DE8"/>
    <w:rsid w:val="00E22B86"/>
    <w:rsid w:val="00E2360D"/>
    <w:rsid w:val="00E24C28"/>
    <w:rsid w:val="00E31C4F"/>
    <w:rsid w:val="00E32874"/>
    <w:rsid w:val="00E3666B"/>
    <w:rsid w:val="00E36ECF"/>
    <w:rsid w:val="00E405AD"/>
    <w:rsid w:val="00E412C1"/>
    <w:rsid w:val="00E419BC"/>
    <w:rsid w:val="00E420F9"/>
    <w:rsid w:val="00E423BE"/>
    <w:rsid w:val="00E438A0"/>
    <w:rsid w:val="00E46B43"/>
    <w:rsid w:val="00E473C6"/>
    <w:rsid w:val="00E47CF6"/>
    <w:rsid w:val="00E5063D"/>
    <w:rsid w:val="00E50CAB"/>
    <w:rsid w:val="00E5107D"/>
    <w:rsid w:val="00E52DF3"/>
    <w:rsid w:val="00E53774"/>
    <w:rsid w:val="00E53EEB"/>
    <w:rsid w:val="00E54045"/>
    <w:rsid w:val="00E540B9"/>
    <w:rsid w:val="00E56EFC"/>
    <w:rsid w:val="00E62B85"/>
    <w:rsid w:val="00E630FB"/>
    <w:rsid w:val="00E64FA3"/>
    <w:rsid w:val="00E666D4"/>
    <w:rsid w:val="00E72083"/>
    <w:rsid w:val="00E725C1"/>
    <w:rsid w:val="00E734A5"/>
    <w:rsid w:val="00E73E22"/>
    <w:rsid w:val="00E75B2C"/>
    <w:rsid w:val="00E80A8C"/>
    <w:rsid w:val="00E90091"/>
    <w:rsid w:val="00E94359"/>
    <w:rsid w:val="00E96673"/>
    <w:rsid w:val="00EA059B"/>
    <w:rsid w:val="00EA366B"/>
    <w:rsid w:val="00EA3DD8"/>
    <w:rsid w:val="00EB47B3"/>
    <w:rsid w:val="00EB547D"/>
    <w:rsid w:val="00EC0942"/>
    <w:rsid w:val="00EC1924"/>
    <w:rsid w:val="00EC6E4F"/>
    <w:rsid w:val="00ED17E4"/>
    <w:rsid w:val="00ED2CAB"/>
    <w:rsid w:val="00ED2E54"/>
    <w:rsid w:val="00ED3F58"/>
    <w:rsid w:val="00ED5694"/>
    <w:rsid w:val="00EE17E9"/>
    <w:rsid w:val="00EE1937"/>
    <w:rsid w:val="00EE360D"/>
    <w:rsid w:val="00EE54C4"/>
    <w:rsid w:val="00EF0C20"/>
    <w:rsid w:val="00EF6B1C"/>
    <w:rsid w:val="00EF7126"/>
    <w:rsid w:val="00F020E9"/>
    <w:rsid w:val="00F04BFF"/>
    <w:rsid w:val="00F05D50"/>
    <w:rsid w:val="00F060A6"/>
    <w:rsid w:val="00F078A2"/>
    <w:rsid w:val="00F10E98"/>
    <w:rsid w:val="00F12D28"/>
    <w:rsid w:val="00F15BE8"/>
    <w:rsid w:val="00F160D1"/>
    <w:rsid w:val="00F16612"/>
    <w:rsid w:val="00F2023E"/>
    <w:rsid w:val="00F2411B"/>
    <w:rsid w:val="00F30738"/>
    <w:rsid w:val="00F32759"/>
    <w:rsid w:val="00F34B98"/>
    <w:rsid w:val="00F36DC6"/>
    <w:rsid w:val="00F412FC"/>
    <w:rsid w:val="00F44C95"/>
    <w:rsid w:val="00F5325D"/>
    <w:rsid w:val="00F61678"/>
    <w:rsid w:val="00F61D88"/>
    <w:rsid w:val="00F70142"/>
    <w:rsid w:val="00F70AF0"/>
    <w:rsid w:val="00F70BD9"/>
    <w:rsid w:val="00F74D46"/>
    <w:rsid w:val="00F819F1"/>
    <w:rsid w:val="00F838C7"/>
    <w:rsid w:val="00F83E9F"/>
    <w:rsid w:val="00F84B5A"/>
    <w:rsid w:val="00F97C6B"/>
    <w:rsid w:val="00FA0A2E"/>
    <w:rsid w:val="00FA169A"/>
    <w:rsid w:val="00FA5119"/>
    <w:rsid w:val="00FA78F6"/>
    <w:rsid w:val="00FA7C88"/>
    <w:rsid w:val="00FB27E4"/>
    <w:rsid w:val="00FB36DF"/>
    <w:rsid w:val="00FB526D"/>
    <w:rsid w:val="00FB7923"/>
    <w:rsid w:val="00FC1733"/>
    <w:rsid w:val="00FC1A45"/>
    <w:rsid w:val="00FC69BF"/>
    <w:rsid w:val="00FD057C"/>
    <w:rsid w:val="00FD389C"/>
    <w:rsid w:val="00FE09A5"/>
    <w:rsid w:val="00FE6208"/>
    <w:rsid w:val="00FE6257"/>
    <w:rsid w:val="00FF1C7A"/>
    <w:rsid w:val="00FF53FB"/>
    <w:rsid w:val="0494827B"/>
    <w:rsid w:val="05BCEE76"/>
    <w:rsid w:val="06509215"/>
    <w:rsid w:val="0B23AE41"/>
    <w:rsid w:val="0E5AE329"/>
    <w:rsid w:val="133BE248"/>
    <w:rsid w:val="135AA9F3"/>
    <w:rsid w:val="1BE13166"/>
    <w:rsid w:val="2028B8C0"/>
    <w:rsid w:val="215E0436"/>
    <w:rsid w:val="23A92787"/>
    <w:rsid w:val="241A7437"/>
    <w:rsid w:val="2F6072A5"/>
    <w:rsid w:val="348535BD"/>
    <w:rsid w:val="34D7402F"/>
    <w:rsid w:val="36ECF2DE"/>
    <w:rsid w:val="39A8F8AC"/>
    <w:rsid w:val="42E13E4C"/>
    <w:rsid w:val="4541A453"/>
    <w:rsid w:val="455224ED"/>
    <w:rsid w:val="4CCACEF9"/>
    <w:rsid w:val="51DBF814"/>
    <w:rsid w:val="56BDE173"/>
    <w:rsid w:val="58A13D8C"/>
    <w:rsid w:val="642EC61C"/>
    <w:rsid w:val="68E68693"/>
    <w:rsid w:val="6E921C2E"/>
    <w:rsid w:val="772353D3"/>
    <w:rsid w:val="792E9780"/>
    <w:rsid w:val="7B780681"/>
    <w:rsid w:val="7D76F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ED63B"/>
  <w15:chartTrackingRefBased/>
  <w15:docId w15:val="{5A75EC36-7756-4FB5-A0BE-2C71A6487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C05"/>
    <w:pPr>
      <w:spacing w:before="240" w:after="240" w:line="240" w:lineRule="auto"/>
      <w:ind w:left="1080" w:hanging="3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3C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3C05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43C05"/>
  </w:style>
  <w:style w:type="paragraph" w:styleId="Footer">
    <w:name w:val="footer"/>
    <w:basedOn w:val="Normal"/>
    <w:link w:val="FooterChar"/>
    <w:uiPriority w:val="99"/>
    <w:unhideWhenUsed/>
    <w:rsid w:val="00143C05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43C05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722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29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A0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A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21868463DF27449641AD60A49F1CB1" ma:contentTypeVersion="12" ma:contentTypeDescription="Create a new document." ma:contentTypeScope="" ma:versionID="89fc902204d858464923ce2dcf5e31b0">
  <xsd:schema xmlns:xsd="http://www.w3.org/2001/XMLSchema" xmlns:xs="http://www.w3.org/2001/XMLSchema" xmlns:p="http://schemas.microsoft.com/office/2006/metadata/properties" xmlns:ns2="82da732f-8f70-4cb3-b263-d75011b6d416" xmlns:ns3="ca3d9dd4-a64c-4f81-97fc-82b0636b1758" targetNamespace="http://schemas.microsoft.com/office/2006/metadata/properties" ma:root="true" ma:fieldsID="0a639f0290bb0ed895ef1be6f721dd6c" ns2:_="" ns3:_="">
    <xsd:import namespace="82da732f-8f70-4cb3-b263-d75011b6d416"/>
    <xsd:import namespace="ca3d9dd4-a64c-4f81-97fc-82b0636b17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a732f-8f70-4cb3-b263-d75011b6d4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d9dd4-a64c-4f81-97fc-82b0636b175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F75BB8-D33F-430B-AE6D-D52C6693B1C3}"/>
</file>

<file path=customXml/itemProps2.xml><?xml version="1.0" encoding="utf-8"?>
<ds:datastoreItem xmlns:ds="http://schemas.openxmlformats.org/officeDocument/2006/customXml" ds:itemID="{75812083-E58A-45A4-8CEC-CE4B0F426A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F442F2-BB4F-4D44-B1FB-AFF8C90C11A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Rivera</dc:creator>
  <cp:keywords/>
  <dc:description/>
  <cp:lastModifiedBy>Regina Russell</cp:lastModifiedBy>
  <cp:revision>192</cp:revision>
  <cp:lastPrinted>2020-06-26T17:57:00Z</cp:lastPrinted>
  <dcterms:created xsi:type="dcterms:W3CDTF">2020-06-24T21:17:00Z</dcterms:created>
  <dcterms:modified xsi:type="dcterms:W3CDTF">2020-11-04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21868463DF27449641AD60A49F1CB1</vt:lpwstr>
  </property>
</Properties>
</file>